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Beijing</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strong interest in the Data Scientist position at your esteemed organization, particularly within the dynamic and innovative environment of China Beijing. As a highly motivated and skilled professional with a passion for leveraging data to drive impactful decisions, I am eager to contribute my expertise in this thriving hub of technology and research. Beijing, as a global leader in technological advancement and a central node for data science innovation, offers an unparalleled opportunity to merge my technical acumen with the unique challenges and opportunities present in this region.</w:t>
      </w:r>
    </w:p>
    <w:p>
      <w:pPr>
        <w:pStyle w:val="BodyText"/>
      </w:pPr>
      <w:r>
        <w:t xml:space="preserve">With over five years of experience as a Data Scientist across diverse industries, I have honed my ability to transform complex datasets into actionable insights. My background includes leading projects in predictive modeling, machine learning, and data visualization for both global and regional enterprises. I am particularly drawn to the Data Scientist role in China Beijing due to its potential to impact cutting-edge technologies such as artificial intelligence (AI), smart city development, and financial analytics—areas where Beijing’s tech ecosystem is at the forefront of innovation.</w:t>
      </w:r>
    </w:p>
    <w:bookmarkStart w:id="20" w:name="why-china-beijing"/>
    <w:p>
      <w:pPr>
        <w:pStyle w:val="Heading2"/>
      </w:pPr>
      <w:r>
        <w:t xml:space="preserve">Why China Beijing?</w:t>
      </w:r>
    </w:p>
    <w:p>
      <w:pPr>
        <w:pStyle w:val="FirstParagraph"/>
      </w:pPr>
      <w:r>
        <w:t xml:space="preserve">China Beijing is not just a location but a strategic epicenter for data science and technological progress. The city’s robust infrastructure, coupled with government initiatives like "Made in China 2025" and the Belt and Road Initiative, has created an environment ripe for data-driven solutions. As a Data Scientist, I am excited about the opportunity to work within this ecosystem, where companies are investing heavily in AI research, big data analytics, and digital transformation. Beijing’s vibrant tech community—home to top-tier universities like Peking University and Tsinghua University—further enhances its appeal as a place for collaboration and innovation.</w:t>
      </w:r>
    </w:p>
    <w:p>
      <w:pPr>
        <w:pStyle w:val="BodyText"/>
      </w:pPr>
      <w:r>
        <w:t xml:space="preserve">My professional journey has prepared me to thrive in such a dynamic setting. I hold a Master’s degree in Data Science from [Your Institution], where I focused on algorithm design, statistical analysis, and real-world problem-solving. My work experience spans sectors such as e-commerce, healthcare, and fintech, where I have consistently delivered results by developing data models that improve operational efficiency and user engagement. For instance, at my previous role at [Previous Company], I led a project to optimize customer segmentation using advanced machine learning techniques, resulting in a 25% increase in conversion rates.</w:t>
      </w:r>
    </w:p>
    <w:bookmarkEnd w:id="20"/>
    <w:bookmarkStart w:id="21" w:name="technical-expertise-and-soft-skills"/>
    <w:p>
      <w:pPr>
        <w:pStyle w:val="Heading2"/>
      </w:pPr>
      <w:r>
        <w:t xml:space="preserve">Technical Expertise and Soft Skills</w:t>
      </w:r>
    </w:p>
    <w:p>
      <w:pPr>
        <w:pStyle w:val="FirstParagraph"/>
      </w:pPr>
      <w:r>
        <w:t xml:space="preserve">As a Data Scientist, I am proficient in programming languages such as Python, R, and SQL. My expertise extends to machine learning frameworks like TensorFlow and PyTorch, as well as data visualization tools like Tableau and Power BI. I have also worked extensively with big data technologies including Hadoop and Spark, which are critical for handling the scale of data encountered in modern enterprises. In addition to my technical skills, I possess strong analytical thinking and problem-solving abilities, enabling me to approach challenges with creativity and precision.</w:t>
      </w:r>
    </w:p>
    <w:p>
      <w:pPr>
        <w:pStyle w:val="BodyText"/>
      </w:pPr>
      <w:r>
        <w:t xml:space="preserve">Equally important is my commitment to collaboration and communication. Data science is not just about numbers; it’s about translating insights into strategies that stakeholders can act upon. I have experience working in cross-functional teams, presenting findings to non-technical audiences, and aligning data-driven initiatives with business goals. In China Beijing, where the intersection of technology and culture is ever-evolving, these skills will be essential for bridging gaps between innovation and application.</w:t>
      </w:r>
    </w:p>
    <w:bookmarkEnd w:id="21"/>
    <w:bookmarkStart w:id="22" w:name="understanding-the-chinese-market"/>
    <w:p>
      <w:pPr>
        <w:pStyle w:val="Heading2"/>
      </w:pPr>
      <w:r>
        <w:t xml:space="preserve">Understanding the Chinese Market</w:t>
      </w:r>
    </w:p>
    <w:p>
      <w:pPr>
        <w:pStyle w:val="FirstParagraph"/>
      </w:pPr>
      <w:r>
        <w:t xml:space="preserve">I recognize that working in China Beijing requires not only technical proficiency but also an understanding of the local market’s unique dynamics. The Chinese data landscape is shaped by factors such as rapid digital adoption, a competitive tech environment, and strict regulatory frameworks like the Personal Information Protection Law (PIPL). I have studied these nuances and am committed to adhering to ethical standards while navigating them. My ability to adapt to new challenges and learn from diverse cultural contexts will allow me to contribute effectively in this role.</w:t>
      </w:r>
    </w:p>
    <w:p>
      <w:pPr>
        <w:pStyle w:val="BodyText"/>
      </w:pPr>
      <w:r>
        <w:t xml:space="preserve">Furthermore, I am keenly aware of Beijing’s role as a global leader in AI research and development. Companies here are at the forefront of applications ranging from autonomous vehicles to natural language processing. As a Data Scientist, I am eager to be part of this innovation-driven culture and contribute my skills to projects that push the boundaries of what is possible.</w:t>
      </w:r>
    </w:p>
    <w:bookmarkEnd w:id="22"/>
    <w:bookmarkStart w:id="23" w:name="conclusion"/>
    <w:p>
      <w:pPr>
        <w:pStyle w:val="Heading2"/>
      </w:pPr>
      <w:r>
        <w:t xml:space="preserve">Conclusion</w:t>
      </w:r>
    </w:p>
    <w:p>
      <w:pPr>
        <w:pStyle w:val="FirstParagraph"/>
      </w:pPr>
      <w:r>
        <w:t xml:space="preserve">In conclusion, I am enthusiastic about the opportunity to join your team as a Data Scientist in China Beijing. My technical expertise, passion for data-driven problem-solving, and adaptability make me a strong candidate for this role. I am confident that my background aligns with the needs of your organization and that I can contribute meaningfully to your goals. I would welcome the chance to discuss how my skills and experiences can add value to your team.</w:t>
      </w:r>
    </w:p>
    <w:p>
      <w:pPr>
        <w:pStyle w:val="BodyText"/>
      </w:pPr>
      <w:r>
        <w:t xml:space="preserve">Thank you for considering my application. I look forward to the possibility of contributing to your organization’s success in this exciting location.</w:t>
      </w:r>
    </w:p>
    <w:p>
      <w:pPr>
        <w:pStyle w:val="BodyText"/>
      </w:pPr>
      <w:r>
        <w:t xml:space="preserve">Sincerely,</w:t>
      </w:r>
      <w:r>
        <w:br/>
      </w:r>
      <w:r>
        <w:t xml:space="preserve">[Your Full Name]</w:t>
      </w:r>
      <w:r>
        <w:br/>
      </w:r>
      <w:r>
        <w:t xml:space="preserve">[Your Email Address]</w:t>
      </w:r>
      <w:r>
        <w:br/>
      </w:r>
      <w:r>
        <w:t xml:space="preserve">[Your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China Beijing</dc:title>
  <dc:creator/>
  <cp:keywords/>
  <dcterms:created xsi:type="dcterms:W3CDTF">2026-07-20T14:07:03Z</dcterms:created>
  <dcterms:modified xsi:type="dcterms:W3CDTF">2026-07-20T14:07:03Z</dcterms:modified>
</cp:coreProperties>
</file>

<file path=docProps/custom.xml><?xml version="1.0" encoding="utf-8"?>
<Properties xmlns="http://schemas.openxmlformats.org/officeDocument/2006/custom-properties" xmlns:vt="http://schemas.openxmlformats.org/officeDocument/2006/docPropsVTypes"/>
</file>